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5F63F6">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5F63F6">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5F63F6">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5F63F6">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5F63F6">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5F63F6">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5F63F6">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5F63F6">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5F63F6">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5F63F6">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5F63F6">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5F63F6">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5F63F6">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5F63F6">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5F63F6">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5F63F6">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5F63F6">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5F63F6">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5F63F6">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5F63F6">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5F63F6">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traits and prosocial motives are the research-supported causes of this pattern. Stated simply, an extra miler/good soldier exhibits sustained, superior levels of OCBs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5A7853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amp; Crawford, 2010; Vogel &amp; Feldman, 2009). Focusing on the person by situation interaction is necessary because the same tendencies that yield a given behavior in one situation may manifest different behavior when circumstances change.</w:t>
      </w:r>
    </w:p>
    <w:p w14:paraId="7ACB3B0F" w14:textId="450ECDB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77777777" w:rsid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14F33585" w:rsidR="00F420AF" w:rsidRP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OCBs</w:t>
      </w:r>
      <w:r w:rsidR="00ED22BE">
        <w:rPr>
          <w:rFonts w:ascii="Times New Roman" w:hAnsi="Times New Roman" w:cs="Times New Roman"/>
          <w:color w:val="000000" w:themeColor="text1"/>
        </w:rPr>
        <w:t xml:space="preserve"> that follow requests (affiliative OCBs)</w:t>
      </w:r>
      <w:r w:rsidRPr="00145D8B">
        <w:rPr>
          <w:rFonts w:ascii="Times New Roman" w:hAnsi="Times New Roman" w:cs="Times New Roman"/>
          <w:color w:val="000000" w:themeColor="text1"/>
        </w:rPr>
        <w:t>,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r w:rsidR="00BD05FD">
        <w:rPr>
          <w:rFonts w:ascii="Times New Roman" w:hAnsi="Times New Roman" w:cs="Times New Roman"/>
          <w:color w:val="000000" w:themeColor="text1"/>
        </w:rPr>
        <w:t xml:space="preserve"> That said, I acknowledge that there are many circumstances in which OCBs occur outside the context of a plea for help. No rule demands that when an employee challenges the dominant perspective in a meeting, offers suggestions to new hires, or actively creates new ways of completing tasks he or she does so only after being solicited from coworkers. Entire articles, book chapters, and careers have been dedicated to documenting the importance of challenging OCBs in organizations. It is a limitation of this study that I choose to focus only on solicited acts of help. But a dominant perspective among citizenship scholars is that OCBs commonly manifest as affiliative actions. For this reason, I limit the current study to only that area. </w:t>
      </w: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73BDF962"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the idea of employee cooperation has 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6494F074" w:rsidR="0040224F" w:rsidRPr="0040224F" w:rsidRDefault="0040224F" w:rsidP="009A2D8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 xml:space="preserve">noticed that many employees contributed to company success with actions that were nowhere listed in formal documents or job requirements. He called this extra but useful behavior “informal.”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1A2425FA" w:rsidR="0040224F" w:rsidRPr="0040224F" w:rsidRDefault="0040224F" w:rsidP="00AB4E38">
      <w:pPr>
        <w:pStyle w:val="BodyText"/>
        <w:spacing w:before="0" w:after="0"/>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 xml:space="preserve">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t>
      </w:r>
      <w:r w:rsidRPr="0040224F">
        <w:rPr>
          <w:rFonts w:ascii="Times New Roman" w:hAnsi="Times New Roman" w:cs="Times New Roman"/>
        </w:rPr>
        <w:lastRenderedPageBreak/>
        <w:t>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xml:space="preserve">, 1953). On the other hand, managers and union leaders at the time, </w:t>
      </w:r>
      <w:r w:rsidR="005F63F6">
        <w:rPr>
          <w:rFonts w:ascii="Times New Roman" w:hAnsi="Times New Roman" w:cs="Times New Roman"/>
        </w:rPr>
        <w:t>who had</w:t>
      </w:r>
      <w:r w:rsidRPr="0040224F">
        <w:rPr>
          <w:rFonts w:ascii="Times New Roman" w:hAnsi="Times New Roman" w:cs="Times New Roman"/>
        </w:rPr>
        <w:t xml:space="preserve">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EC2BB2">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Pr>
          <w:rFonts w:ascii="Times New Roman" w:hAnsi="Times New Roman" w:cs="Times New Roman"/>
          <w:color w:val="000000" w:themeColor="text1"/>
          <w:sz w:val="24"/>
          <w:szCs w:val="24"/>
        </w:rPr>
        <w:t>Current Citizenship Research and Dimensions</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aine, &amp; Bachrach, 2000), and some studies suggest that organizations competing in changing environments are especially dependent on good citizens because the goodwill and social capital </w:t>
      </w:r>
      <w:r w:rsidRPr="002136D3">
        <w:rPr>
          <w:rFonts w:ascii="Times New Roman" w:hAnsi="Times New Roman" w:cs="Times New Roman"/>
          <w:color w:val="000000" w:themeColor="text1"/>
        </w:rPr>
        <w:lastRenderedPageBreak/>
        <w:t>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94B71">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BD05FD">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1" w:name="sustained-long-run-citizenship"/>
    </w:p>
    <w:p w14:paraId="1C188876" w14:textId="47F9CE45" w:rsidR="00BD1706" w:rsidRPr="00AD7D5D" w:rsidRDefault="00BD1706" w:rsidP="00BD05FD">
      <w:pPr>
        <w:pStyle w:val="Heading3"/>
        <w:spacing w:before="0"/>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04673CC3" w:rsidR="00BD1706" w:rsidRPr="002136D3" w:rsidRDefault="00BD1706" w:rsidP="00BD05FD">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w:t>
      </w:r>
      <w:r w:rsidRPr="002136D3">
        <w:rPr>
          <w:rFonts w:ascii="Times New Roman" w:hAnsi="Times New Roman" w:cs="Times New Roman"/>
          <w:color w:val="000000" w:themeColor="text1"/>
        </w:rPr>
        <w:lastRenderedPageBreak/>
        <w:t>peers. Li et al. (2015), for instance, studied manufacturing teams in China and examined what they referred to as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than their colleagues. </w:t>
      </w:r>
      <w:r w:rsidRPr="002136D3">
        <w:rPr>
          <w:rFonts w:ascii="Times New Roman" w:hAnsi="Times New Roman" w:cs="Times New Roman"/>
          <w:color w:val="000000" w:themeColor="text1"/>
        </w:rPr>
        <w:t>Specifically, extra milers were defined as team members who exhibited high frequency extra-role behaviors such as helping</w:t>
      </w:r>
      <w:r w:rsidR="004D03E1">
        <w:rPr>
          <w:rFonts w:ascii="Times New Roman" w:hAnsi="Times New Roman" w:cs="Times New Roman"/>
          <w:color w:val="000000" w:themeColor="text1"/>
        </w:rPr>
        <w:t xml:space="preserve">. It was operationalized as the team member with the maximum score on other-team-member-rated surveys of OCBs collected at the individual level.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49F5C275"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4D03E1">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w:t>
      </w:r>
      <w:r w:rsidR="004D03E1">
        <w:rPr>
          <w:rFonts w:ascii="Times New Roman" w:hAnsi="Times New Roman" w:cs="Times New Roman"/>
          <w:color w:val="000000" w:themeColor="text1"/>
        </w:rPr>
        <w:t xml:space="preserve">the connection between </w:t>
      </w:r>
      <w:r w:rsidRPr="002136D3">
        <w:rPr>
          <w:rFonts w:ascii="Times New Roman" w:hAnsi="Times New Roman" w:cs="Times New Roman"/>
          <w:color w:val="000000" w:themeColor="text1"/>
        </w:rPr>
        <w:t>how employees make sense of life events</w:t>
      </w:r>
      <w:r w:rsidR="004D03E1">
        <w:rPr>
          <w:rFonts w:ascii="Times New Roman" w:hAnsi="Times New Roman" w:cs="Times New Roman"/>
          <w:color w:val="000000" w:themeColor="text1"/>
        </w:rPr>
        <w:t xml:space="preserve"> and their citizenship behaviors. </w:t>
      </w:r>
      <w:r w:rsidRPr="002136D3">
        <w:rPr>
          <w:rFonts w:ascii="Times New Roman" w:hAnsi="Times New Roman" w:cs="Times New Roman"/>
          <w:color w:val="000000" w:themeColor="text1"/>
        </w:rPr>
        <w:t>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762BB1E3" w:rsidR="006C7094" w:rsidRDefault="00BD1706" w:rsidP="00816571">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w:t>
      </w:r>
      <w:proofErr w:type="spellStart"/>
      <w:r w:rsidR="00D753D2" w:rsidRPr="00A21FAD">
        <w:rPr>
          <w:rFonts w:ascii="Times New Roman" w:hAnsi="Times New Roman" w:cs="Times New Roman"/>
          <w:color w:val="000000" w:themeColor="text1"/>
        </w:rPr>
        <w:t>Chiaburu</w:t>
      </w:r>
      <w:proofErr w:type="spellEnd"/>
      <w:r w:rsidR="00D753D2" w:rsidRPr="00A21FAD">
        <w:rPr>
          <w:rFonts w:ascii="Times New Roman" w:hAnsi="Times New Roman" w:cs="Times New Roman"/>
          <w:color w:val="000000" w:themeColor="text1"/>
        </w:rPr>
        <w:t>,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426E2787" w:rsidR="00BD1706" w:rsidRPr="0040224F" w:rsidRDefault="00D423F2" w:rsidP="00816571">
      <w:pPr>
        <w:pStyle w:val="BodyText"/>
        <w:spacing w:before="0"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 a good soldier -- if he or she realizes and reacts to the greatest share of incoming requests. This does not mean that those with many requests always offer the greatest amount of help -- it is 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 xml:space="preserve">how </w:t>
      </w:r>
      <w:r w:rsidRPr="00D423F2">
        <w:rPr>
          <w:rFonts w:ascii="Times New Roman" w:hAnsi="Times New Roman" w:cs="Times New Roman"/>
          <w:color w:val="000000" w:themeColor="text1"/>
        </w:rPr>
        <w:lastRenderedPageBreak/>
        <w:t>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their peers.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0CEAF499"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w:t>
      </w:r>
      <w:r w:rsidRPr="00145D8B">
        <w:rPr>
          <w:rFonts w:ascii="Times New Roman" w:hAnsi="Times New Roman" w:cs="Times New Roman"/>
          <w:color w:val="000000" w:themeColor="text1"/>
        </w:rPr>
        <w:lastRenderedPageBreak/>
        <w:t>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712D7592" w14:textId="5B21FDBC"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w:t>
      </w:r>
      <w:r w:rsidRPr="00145D8B">
        <w:rPr>
          <w:rFonts w:ascii="Times New Roman" w:hAnsi="Times New Roman" w:cs="Times New Roman"/>
          <w:color w:val="000000" w:themeColor="text1"/>
        </w:rPr>
        <w:lastRenderedPageBreak/>
        <w:t>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2CB70D33"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6109AB30" w:rsidR="00B54B85"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Although I return to cumulative advantage and social capital in the Discussion, this research focuses on the random perspective for the following reasons. First, one cor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w:t>
      </w:r>
      <w:r w:rsidRPr="00145D8B">
        <w:rPr>
          <w:rFonts w:ascii="Times New Roman" w:hAnsi="Times New Roman" w:cs="Times New Roman"/>
          <w:color w:val="000000" w:themeColor="text1"/>
        </w:rPr>
        <w:lastRenderedPageBreak/>
        <w:t xml:space="preserve">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Wacker, Kerr, &amp; Kerr, 1979; Gross,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1998; Paciello,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amp; Cole, 2013), the number of other people present (Barron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2002;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amp; Darley, 1970;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amp; Barron, 2003), and the framing of the message (e.g., direct, urgent, positive, specific; Ellison, Gray, Lampe, &amp; Fiore, 2014; </w:t>
      </w:r>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amp; Harvey, 1982; Goldman,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A7FDE3F"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w:t>
      </w:r>
      <w:r w:rsidR="00B54B85">
        <w:rPr>
          <w:rFonts w:ascii="Times New Roman" w:hAnsi="Times New Roman" w:cs="Times New Roman"/>
          <w:color w:val="000000" w:themeColor="text1"/>
        </w:rPr>
        <w:t xml:space="preserve"> accumulate and</w:t>
      </w:r>
      <w:r w:rsidRPr="00145D8B">
        <w:rPr>
          <w:rFonts w:ascii="Times New Roman" w:hAnsi="Times New Roman" w:cs="Times New Roman"/>
          <w:color w:val="000000" w:themeColor="text1"/>
        </w:rPr>
        <w:t xml:space="preserve"> employees offer greater help when they have many rather than few requests then good soldiers emerge.</w:t>
      </w:r>
    </w:p>
    <w:p w14:paraId="426A9F95" w14:textId="44D25A91"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w:t>
      </w:r>
      <w:r w:rsidRPr="00145D8B">
        <w:rPr>
          <w:rFonts w:ascii="Times New Roman" w:hAnsi="Times New Roman" w:cs="Times New Roman"/>
          <w:color w:val="000000" w:themeColor="text1"/>
        </w:rPr>
        <w:lastRenderedPageBreak/>
        <w:t xml:space="preserve">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0F7F5DC9" w:rsidR="00E102E1"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 then good soldiers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 This type of responding would yield the same outcome with and without sustained leads. Help is based on request pool changes rather than size and so the effect of request sustained leads would be diminished.</w:t>
      </w:r>
    </w:p>
    <w:p w14:paraId="45E8EF98" w14:textId="27424ED8"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xml:space="preserve">. 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254D0C49" w14:textId="35D77FB3"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 then good soldiers do not emerge.</w:t>
      </w:r>
    </w:p>
    <w:p w14:paraId="17DD0505" w14:textId="01E1D581"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1981) suggests that people </w:t>
      </w:r>
      <w:r w:rsidRPr="00145D8B">
        <w:rPr>
          <w:rFonts w:ascii="Times New Roman" w:hAnsi="Times New Roman" w:cs="Times New Roman"/>
          <w:color w:val="000000" w:themeColor="text1"/>
        </w:rPr>
        <w:lastRenderedPageBreak/>
        <w:t>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FE535FF" w14:textId="08F7B308" w:rsidR="00CD5815" w:rsidRDefault="00E102E1" w:rsidP="00F35C23">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0B1701">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B54B85">
      <w:pPr>
        <w:pStyle w:val="Heading1"/>
        <w:spacing w:before="0"/>
        <w:jc w:val="center"/>
        <w:rPr>
          <w:b w:val="0"/>
          <w:bCs w:val="0"/>
        </w:rPr>
      </w:pPr>
      <w:bookmarkStart w:id="31" w:name="_Toc46507607"/>
      <w:bookmarkStart w:id="32" w:name="_Toc46512006"/>
      <w:r w:rsidRPr="00AD7D5D">
        <w:rPr>
          <w:b w:val="0"/>
          <w:bCs w:val="0"/>
        </w:rPr>
        <w:t>RESEARCH OVERVIEW</w:t>
      </w:r>
      <w:bookmarkEnd w:id="31"/>
      <w:bookmarkEnd w:id="32"/>
    </w:p>
    <w:p w14:paraId="7B1C4299" w14:textId="6AA141EF" w:rsid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33" w:name="pilot"/>
    </w:p>
    <w:p w14:paraId="03B36184" w14:textId="548D5602" w:rsidR="00145D8B" w:rsidRPr="00AD7D5D" w:rsidRDefault="000775F8" w:rsidP="0040224F">
      <w:pPr>
        <w:pStyle w:val="Heading1"/>
        <w:spacing w:before="0"/>
        <w:jc w:val="center"/>
        <w:rPr>
          <w:b w:val="0"/>
          <w:bCs w:val="0"/>
        </w:rPr>
      </w:pPr>
      <w:bookmarkStart w:id="34" w:name="_Toc46507608"/>
      <w:bookmarkStart w:id="35" w:name="_Toc46512007"/>
      <w:bookmarkEnd w:id="33"/>
      <w:r w:rsidRPr="00AD7D5D">
        <w:rPr>
          <w:b w:val="0"/>
          <w:bCs w:val="0"/>
        </w:rPr>
        <w:t>PILOT</w:t>
      </w:r>
      <w:bookmarkEnd w:id="34"/>
      <w:bookmarkEnd w:id="35"/>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6" w:name="_Toc46507609"/>
      <w:bookmarkStart w:id="37" w:name="_Toc46512008"/>
      <w:r w:rsidRPr="00AD7D5D">
        <w:rPr>
          <w:rFonts w:ascii="Times New Roman" w:hAnsi="Times New Roman" w:cs="Times New Roman"/>
          <w:color w:val="000000" w:themeColor="text1"/>
          <w:sz w:val="24"/>
          <w:szCs w:val="24"/>
        </w:rPr>
        <w:t>Data Sources</w:t>
      </w:r>
      <w:bookmarkEnd w:id="36"/>
      <w:bookmarkEnd w:id="37"/>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8" w:name="_Toc46507610"/>
      <w:bookmarkStart w:id="39" w:name="_Toc46512009"/>
      <w:r w:rsidRPr="00AD7D5D">
        <w:rPr>
          <w:rStyle w:val="Heading3Char"/>
          <w:rFonts w:ascii="Times New Roman" w:hAnsi="Times New Roman" w:cs="Times New Roman"/>
          <w:color w:val="000000" w:themeColor="text1"/>
          <w:sz w:val="24"/>
          <w:szCs w:val="24"/>
        </w:rPr>
        <w:t>Issues on GitHub Repositories – Non-Academic</w:t>
      </w:r>
      <w:bookmarkEnd w:id="38"/>
      <w:bookmarkEnd w:id="3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w:t>
      </w:r>
      <w:r w:rsidRPr="00145D8B">
        <w:rPr>
          <w:rFonts w:ascii="Times New Roman" w:hAnsi="Times New Roman" w:cs="Times New Roman"/>
          <w:color w:val="000000" w:themeColor="text1"/>
        </w:rPr>
        <w:lastRenderedPageBreak/>
        <w:t>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0" w:name="_Toc46507611"/>
      <w:bookmarkStart w:id="41" w:name="_Toc46512010"/>
      <w:r w:rsidRPr="00AD7D5D">
        <w:rPr>
          <w:rStyle w:val="Heading3Char"/>
          <w:rFonts w:ascii="Times New Roman" w:hAnsi="Times New Roman" w:cs="Times New Roman"/>
          <w:color w:val="000000" w:themeColor="text1"/>
          <w:sz w:val="24"/>
          <w:szCs w:val="24"/>
        </w:rPr>
        <w:t>Issues on GitHub Repositories – Academic</w:t>
      </w:r>
      <w:bookmarkEnd w:id="40"/>
      <w:bookmarkEnd w:id="41"/>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2"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3" w:name="_Toc46507612"/>
      <w:bookmarkStart w:id="44" w:name="_Toc46512011"/>
      <w:r w:rsidRPr="00AD7D5D">
        <w:rPr>
          <w:rFonts w:ascii="Times New Roman" w:hAnsi="Times New Roman" w:cs="Times New Roman"/>
          <w:color w:val="000000" w:themeColor="text1"/>
          <w:sz w:val="24"/>
          <w:szCs w:val="24"/>
        </w:rPr>
        <w:t>Analysis</w:t>
      </w:r>
      <w:bookmarkEnd w:id="42"/>
      <w:bookmarkEnd w:id="43"/>
      <w:bookmarkEnd w:id="44"/>
    </w:p>
    <w:p w14:paraId="489FFE63" w14:textId="4A8027DC" w:rsidR="00FF504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lastRenderedPageBreak/>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7777777" w:rsidR="00A61F92" w:rsidRPr="001A52FF" w:rsidRDefault="00A61F92" w:rsidP="00A61F92">
      <w:pPr>
        <w:pStyle w:val="FirstParagraph"/>
        <w:spacing w:before="0" w:after="0"/>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xml:space="preserve">. The insight discovered by Dickey and Fuller was that such a series could be rearranged and then subjected to familiar hypothesis-testing frameworks more readily understood by statisticians and other scientists. Various statistics within the null hypothesis framework were well-developed by the 1970s. The trick was to find a way to make time-series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15FE110"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the result for the cases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74AED4A6" w14:textId="77777777"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the last step is to evaluate the hypothesis. Ordinary-least-squares regression is used to estimate delta, and the coefficient is divided by its standard error to find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value than the MacKinnon critical values, conversely, then the null hypothesis (unit root) is retained.</w:t>
      </w:r>
    </w:p>
    <w:p w14:paraId="69DB2F30" w14:textId="18AE2805" w:rsidR="007F1E59" w:rsidRDefault="007F1E59" w:rsidP="0040224F">
      <w:pPr>
        <w:pStyle w:val="BodyText"/>
        <w:spacing w:before="0" w:after="0"/>
        <w:ind w:firstLine="720"/>
        <w:rPr>
          <w:rFonts w:ascii="Times New Roman" w:hAnsi="Times New Roman" w:cs="Times New Roman"/>
          <w:color w:val="000000" w:themeColor="text1"/>
        </w:rPr>
      </w:pPr>
    </w:p>
    <w:p w14:paraId="28561AC6" w14:textId="77777777" w:rsidR="00F420AF" w:rsidRDefault="00F420AF" w:rsidP="009A77BB">
      <w:pPr>
        <w:spacing w:after="0"/>
        <w:rPr>
          <w:rFonts w:ascii="Times New Roman" w:hAnsi="Times New Roman" w:cs="Times New Roman"/>
        </w:rPr>
      </w:pPr>
      <w:bookmarkStart w:id="45" w:name="results"/>
      <w:r>
        <w:rPr>
          <w:rFonts w:ascii="Times New Roman" w:hAnsi="Times New Roman" w:cs="Times New Roman"/>
        </w:rPr>
        <w:t xml:space="preserve">Table 3. </w:t>
      </w:r>
      <w:r w:rsidRPr="00F420AF">
        <w:rPr>
          <w:rFonts w:ascii="Times New Roman" w:hAnsi="Times New Roman" w:cs="Times New Roman"/>
          <w:i/>
          <w:iCs/>
        </w:rPr>
        <w:t xml:space="preserve">Unit root tests and </w:t>
      </w:r>
      <w:proofErr w:type="spellStart"/>
      <w:r w:rsidRPr="00F420AF">
        <w:rPr>
          <w:rFonts w:ascii="Times New Roman" w:hAnsi="Times New Roman" w:cs="Times New Roman"/>
          <w:i/>
          <w:iCs/>
        </w:rPr>
        <w:t>descriptives</w:t>
      </w:r>
      <w:proofErr w:type="spellEnd"/>
      <w:r w:rsidRPr="00F420AF">
        <w:rPr>
          <w:rFonts w:ascii="Times New Roman" w:hAnsi="Times New Roman" w:cs="Times New Roman"/>
          <w:i/>
          <w:iCs/>
        </w:rPr>
        <w:t xml:space="preserve">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6" w:name="_Toc46507613"/>
      <w:bookmarkStart w:id="47" w:name="_Toc46512012"/>
      <w:r w:rsidRPr="00AD7D5D">
        <w:rPr>
          <w:rFonts w:ascii="Times New Roman" w:hAnsi="Times New Roman" w:cs="Times New Roman"/>
          <w:color w:val="000000" w:themeColor="text1"/>
          <w:sz w:val="24"/>
          <w:szCs w:val="24"/>
        </w:rPr>
        <w:t>Results</w:t>
      </w:r>
      <w:bookmarkEnd w:id="45"/>
      <w:bookmarkEnd w:id="46"/>
      <w:bookmarkEnd w:id="47"/>
    </w:p>
    <w:p w14:paraId="69DC8009" w14:textId="4BEE7ED7" w:rsidR="00145D8B" w:rsidRDefault="00E102E1" w:rsidP="0040224F">
      <w:pPr>
        <w:pStyle w:val="BodyText"/>
        <w:spacing w:before="0" w:after="0"/>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w:t>
      </w:r>
      <w:r w:rsidRPr="00145D8B">
        <w:rPr>
          <w:rFonts w:ascii="Times New Roman" w:hAnsi="Times New Roman" w:cs="Times New Roman"/>
          <w:color w:val="000000" w:themeColor="text1"/>
        </w:rPr>
        <w:lastRenderedPageBreak/>
        <w:t xml:space="preserve">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8" w:name="pilot-discussion"/>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9" w:name="_Toc46507614"/>
      <w:bookmarkStart w:id="50" w:name="_Toc46512013"/>
      <w:r w:rsidRPr="00AD7D5D">
        <w:rPr>
          <w:rFonts w:ascii="Times New Roman" w:hAnsi="Times New Roman" w:cs="Times New Roman"/>
          <w:color w:val="000000" w:themeColor="text1"/>
          <w:sz w:val="24"/>
          <w:szCs w:val="24"/>
        </w:rPr>
        <w:t>Pilot Discussion</w:t>
      </w:r>
      <w:bookmarkEnd w:id="48"/>
      <w:bookmarkEnd w:id="49"/>
      <w:bookmarkEnd w:id="50"/>
    </w:p>
    <w:p w14:paraId="50EECEFC" w14:textId="7C09B93B" w:rsidR="00145D8B" w:rsidRDefault="00E102E1" w:rsidP="00AA4A6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 xml:space="preserve">ppendix) could not reject the presence of random walks. </w:t>
      </w:r>
      <w:r w:rsidR="0020209E">
        <w:rPr>
          <w:rFonts w:ascii="Times New Roman" w:hAnsi="Times New Roman" w:cs="Times New Roman"/>
          <w:color w:val="000000" w:themeColor="text1"/>
        </w:rPr>
        <w:t xml:space="preserve">This initial assessment was a brief but necessary foray into the movement of requests for help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for help with person responses</w:t>
      </w:r>
      <w:bookmarkStart w:id="51" w:name="study"/>
      <w:r w:rsidR="00AA4A61">
        <w:rPr>
          <w:rFonts w:ascii="Times New Roman" w:hAnsi="Times New Roman" w:cs="Times New Roman"/>
          <w:color w:val="000000" w:themeColor="text1"/>
        </w:rPr>
        <w:t xml:space="preserve">. </w:t>
      </w:r>
    </w:p>
    <w:p w14:paraId="1DEB493B" w14:textId="26A1A75B" w:rsidR="00145D8B" w:rsidRPr="00AD7D5D" w:rsidRDefault="000775F8" w:rsidP="0040224F">
      <w:pPr>
        <w:pStyle w:val="Heading1"/>
        <w:spacing w:before="0"/>
        <w:jc w:val="center"/>
        <w:rPr>
          <w:b w:val="0"/>
          <w:bCs w:val="0"/>
        </w:rPr>
      </w:pPr>
      <w:bookmarkStart w:id="52" w:name="_Toc46507615"/>
      <w:bookmarkStart w:id="53" w:name="_Toc46512014"/>
      <w:bookmarkEnd w:id="51"/>
      <w:r w:rsidRPr="00AD7D5D">
        <w:rPr>
          <w:b w:val="0"/>
          <w:bCs w:val="0"/>
        </w:rPr>
        <w:t>STUDY</w:t>
      </w:r>
      <w:bookmarkEnd w:id="52"/>
      <w:bookmarkEnd w:id="53"/>
    </w:p>
    <w:p w14:paraId="09D76840" w14:textId="2D9D7CD0"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n.d.),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4"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5" w:name="_Toc46507616"/>
      <w:bookmarkStart w:id="56" w:name="_Toc46512015"/>
      <w:r w:rsidRPr="00AD7D5D">
        <w:rPr>
          <w:rFonts w:ascii="Times New Roman" w:hAnsi="Times New Roman" w:cs="Times New Roman"/>
          <w:color w:val="000000" w:themeColor="text1"/>
          <w:sz w:val="24"/>
          <w:szCs w:val="24"/>
        </w:rPr>
        <w:t>Simulation Heuristic</w:t>
      </w:r>
      <w:bookmarkEnd w:id="54"/>
      <w:bookmarkEnd w:id="55"/>
      <w:bookmarkEnd w:id="56"/>
    </w:p>
    <w:p w14:paraId="656FDA65" w14:textId="2D6B0D9A" w:rsidR="0092027B" w:rsidRDefault="00E102E1" w:rsidP="00AF1E2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Polson &amp; Scott, 2012)</w:t>
      </w:r>
      <w:r w:rsidR="005C7259">
        <w:rPr>
          <w:rFonts w:ascii="Times New Roman" w:hAnsi="Times New Roman" w:cs="Times New Roman"/>
          <w:color w:val="000000" w:themeColor="text1"/>
        </w:rPr>
        <w:t xml:space="preserve">, (b) incorporate the dynamic request movement identified in the p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 xml:space="preserve">For each Hypothesis, I compare simulation output </w:t>
      </w:r>
      <w:r w:rsidR="0092027B">
        <w:rPr>
          <w:rFonts w:ascii="Times New Roman" w:hAnsi="Times New Roman" w:cs="Times New Roman"/>
          <w:color w:val="000000" w:themeColor="text1"/>
        </w:rPr>
        <w:lastRenderedPageBreak/>
        <w:t>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AF1E21">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2F93607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 used to generate help for each person level </w:t>
      </w:r>
      <w:r w:rsidR="005332A0">
        <w:rPr>
          <w:rFonts w:ascii="Times New Roman" w:hAnsi="Times New Roman" w:cs="Times New Roman"/>
          <w:color w:val="000000" w:themeColor="text1"/>
        </w:rPr>
        <w:t xml:space="preserve">is listed in Table 3. </w:t>
      </w:r>
    </w:p>
    <w:p w14:paraId="0239D279" w14:textId="5EBE4029" w:rsidR="00145D8B" w:rsidRDefault="005332A0" w:rsidP="0040224F">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7" w:name="analysis-results"/>
    </w:p>
    <w:p w14:paraId="0B52CF3F" w14:textId="5AFE1DA6" w:rsidR="00F2390A" w:rsidRDefault="00F2390A" w:rsidP="00477346">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and luck.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w:t>
      </w:r>
      <w:r w:rsidR="00CB53E5">
        <w:rPr>
          <w:rFonts w:ascii="Times New Roman" w:hAnsi="Times New Roman" w:cs="Times New Roman"/>
          <w:color w:val="000000" w:themeColor="text1"/>
        </w:rPr>
        <w:lastRenderedPageBreak/>
        <w:t xml:space="preserve">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8" w:name="_Toc46507617"/>
      <w:bookmarkStart w:id="59" w:name="_Toc46512016"/>
      <w:r w:rsidRPr="00AD7D5D">
        <w:rPr>
          <w:rFonts w:ascii="Times New Roman" w:hAnsi="Times New Roman" w:cs="Times New Roman"/>
          <w:color w:val="000000" w:themeColor="text1"/>
          <w:sz w:val="24"/>
          <w:szCs w:val="24"/>
        </w:rPr>
        <w:t>Analysis &amp; Results</w:t>
      </w:r>
      <w:bookmarkEnd w:id="57"/>
      <w:bookmarkEnd w:id="58"/>
      <w:bookmarkEnd w:id="59"/>
    </w:p>
    <w:p w14:paraId="1E20EB4C" w14:textId="1A237223" w:rsidR="00410E04" w:rsidRDefault="00E102E1" w:rsidP="00410E04">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58F99BAE" w:rsidR="009850E8" w:rsidRPr="009850E8" w:rsidRDefault="009850E8" w:rsidP="00410E04">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manifests across each stimulation run. (Technically, deterministic systems can produce chaos so this statement isn't always true). </w:t>
      </w:r>
    </w:p>
    <w:p w14:paraId="6405D374" w14:textId="66EA28D5" w:rsidR="009850E8" w:rsidRPr="00145D8B" w:rsidRDefault="009850E8" w:rsidP="009850E8">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still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 xml:space="preserve">later periods. Because the </w:t>
      </w:r>
      <w:r w:rsidRPr="009850E8">
        <w:rPr>
          <w:rFonts w:ascii="Times New Roman" w:hAnsi="Times New Roman" w:cs="Times New Roman"/>
          <w:color w:val="000000" w:themeColor="text1"/>
        </w:rPr>
        <w:lastRenderedPageBreak/>
        <w:t>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9A77BB">
      <w:pPr>
        <w:pStyle w:val="BodyText"/>
        <w:spacing w:before="0" w:after="0"/>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5F111DA3" w:rsidR="000A7DA4" w:rsidRDefault="005B6EFD" w:rsidP="000A7DA4">
      <w:pPr>
        <w:pStyle w:val="BodyText"/>
        <w:spacing w:before="0" w:after="0"/>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analysis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w:t>
      </w:r>
      <w:r w:rsidR="000A7DA4">
        <w:rPr>
          <w:rFonts w:ascii="Times New Roman" w:eastAsiaTheme="minorEastAsia" w:hAnsi="Times New Roman" w:cs="Times New Roman"/>
          <w:color w:val="000000" w:themeColor="text1"/>
        </w:rPr>
        <w:lastRenderedPageBreak/>
        <w:t xml:space="preserve">Effectively, adding autoregression on help would remove the effect of inertia on requests and place it instead on the agent’s behavior. </w:t>
      </w:r>
    </w:p>
    <w:p w14:paraId="2D5B29A7" w14:textId="08E75E51" w:rsidR="005B6EFD" w:rsidRDefault="005B6EFD" w:rsidP="009A77BB">
      <w:pPr>
        <w:pStyle w:val="BodyText"/>
        <w:spacing w:before="0" w:after="0"/>
        <w:rPr>
          <w:rFonts w:ascii="Times New Roman" w:eastAsiaTheme="minorEastAsia" w:hAnsi="Times New Roman" w:cs="Times New Roman"/>
          <w:color w:val="000000" w:themeColor="text1"/>
        </w:rPr>
      </w:pPr>
    </w:p>
    <w:p w14:paraId="213D0733" w14:textId="3F6256FF" w:rsidR="00E102E1" w:rsidRDefault="00E102E1" w:rsidP="009A77BB">
      <w:pPr>
        <w:pStyle w:val="BodyText"/>
        <w:spacing w:before="0" w:after="0"/>
        <w:rPr>
          <w:rFonts w:ascii="Times New Roman" w:hAnsi="Times New Roman" w:cs="Times New Roman"/>
          <w:color w:val="000000" w:themeColor="text1"/>
        </w:rPr>
      </w:pP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lang w:val="en-US"/>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6CDAFA8"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across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 xml:space="preserve">Hypothesis 3 predicted that if requests accumulate and employees offer help when they experience an influx of requests, then good soldiers do not emerge. Hypothesis 4 predicted that if requests accumulate </w:t>
      </w:r>
      <w:r w:rsidR="00797921">
        <w:rPr>
          <w:rFonts w:ascii="Times New Roman" w:hAnsi="Times New Roman" w:cs="Times New Roman"/>
          <w:color w:val="000000" w:themeColor="text1"/>
        </w:rPr>
        <w:lastRenderedPageBreak/>
        <w:t>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2AC53432" w:rsidR="009221C3" w:rsidRDefault="009221C3" w:rsidP="009A77BB">
      <w:pPr>
        <w:pStyle w:val="BodyText"/>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that reveal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to experience arrivals than other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meaning that arrivals were not spatially 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 xml:space="preserve">their task performance is affected by the work arising from other positions. Similarly, historic anti-aircraft guns were operated by two people. The first handed shells to the second, who then loaded and fired the weapon. The first would be said to have initiated interdependence. If a manager – easily visible to every employee walking by, door open – received more arrivals than a subordinate working in an isolated basement, then the environment would be amenable to the emergence of a good soldier. Similarly, if employees had to direct their requests toward a specialized target due to his expertise, then the environment would be amenable to the emergence of a good soldier. This type of nuance was not captured in the simulation. Second, good soldiers would also reappear if, once again, autoregression were added to OCBs. Even if requests pools were to fluctuate randomly with no accumulation, self-similarity on OCBs would make it more likely for top citizens to hold their position over time. </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lang w:val="en-US"/>
        </w:rPr>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lastRenderedPageBreak/>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612B76F2" w:rsidR="00287C98" w:rsidRDefault="00E102E1" w:rsidP="00287C98">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Again, Rows in Figure 3 represent the situation levels (requests that accumulate vs requests that do not accumulate). Columns in Figure 3 represent the amount of conformity. Values (0.2, 0.5, or 0.8) refer to the probability 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but do not 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60" w:name="discussion"/>
      <w:r w:rsidR="00287C98">
        <w:rPr>
          <w:rFonts w:ascii="Times New Roman" w:eastAsiaTheme="minorEastAsia" w:hAnsi="Times New Roman" w:cs="Times New Roman"/>
          <w:color w:val="000000" w:themeColor="text1"/>
        </w:rPr>
        <w:t>.</w:t>
      </w:r>
    </w:p>
    <w:p w14:paraId="57A9C587" w14:textId="12FD2FE1" w:rsidR="00145D8B" w:rsidRDefault="00145D8B" w:rsidP="009A77BB">
      <w:pPr>
        <w:pStyle w:val="BodyText"/>
        <w:spacing w:before="0" w:after="0"/>
        <w:rPr>
          <w:rFonts w:ascii="Times New Roman" w:hAnsi="Times New Roman" w:cs="Times New Roman"/>
          <w:color w:val="000000" w:themeColor="text1"/>
        </w:rPr>
      </w:pPr>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lang w:val="en-US"/>
        </w:rPr>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1970A197"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3BCAA706" w14:textId="0502EF3E" w:rsidR="004D4981" w:rsidRDefault="00CB34FA" w:rsidP="004D4981">
      <w:pPr>
        <w:pStyle w:val="BodyText"/>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analysis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w:t>
      </w:r>
      <w:r w:rsidR="00255431">
        <w:rPr>
          <w:rFonts w:ascii="Times New Roman" w:hAnsi="Times New Roman" w:cs="Times New Roman"/>
          <w:color w:val="000000" w:themeColor="text1"/>
        </w:rPr>
        <w:lastRenderedPageBreak/>
        <w:t xml:space="preserve">levels of help. In </w:t>
      </w:r>
      <w:r>
        <w:rPr>
          <w:rFonts w:ascii="Times New Roman" w:hAnsi="Times New Roman" w:cs="Times New Roman"/>
          <w:color w:val="000000" w:themeColor="text1"/>
        </w:rPr>
        <w:t xml:space="preserve">the current simulation, a conformity coefficient of 0.2 means that an agent has a 20% chance of choosing </w:t>
      </w:r>
      <w:proofErr w:type="gramStart"/>
      <w:r w:rsidR="00255431">
        <w:rPr>
          <w:rFonts w:ascii="Times New Roman" w:hAnsi="Times New Roman" w:cs="Times New Roman"/>
          <w:color w:val="000000" w:themeColor="text1"/>
        </w:rPr>
        <w:t>help</w:t>
      </w:r>
      <w:proofErr w:type="gramEnd"/>
      <w:r w:rsidR="00255431">
        <w:rPr>
          <w:rFonts w:ascii="Times New Roman" w:hAnsi="Times New Roman" w:cs="Times New Roman"/>
          <w:color w:val="000000" w:themeColor="text1"/>
        </w:rPr>
        <w:t xml:space="preserve"> that is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 xml:space="preserve">Perhaps conformity causes an agent to lower/raise his help toward the direction of the social norm but no further. That is, agents flinch but don’t break. </w:t>
      </w:r>
      <w:r w:rsidR="004D4981">
        <w:rPr>
          <w:rFonts w:ascii="Times New Roman" w:hAnsi="Times New Roman" w:cs="Times New Roman"/>
          <w:color w:val="000000" w:themeColor="text1"/>
        </w:rPr>
        <w:t xml:space="preserve">Another direction would be to say that conformity causes deviations that are similar across the collective. Imagine a social pressure – initiatives, training, new policy – calling for employees to increase their citizenship. Perhaps employees are expected to increase their help by, say, 2. Those already offering many OCBs would go up, as would those offering few OCBs. But a boost of 2 across all employees would not allow the last-place citizens to catch the top citizens. In this case, then, good soldiers would be robust to conformity. More broadly, any feature of organizational life that would dirty the chance of employees selecting the same level of OCBs would increase the chances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D4981">
      <w:pPr>
        <w:pStyle w:val="Heading1"/>
        <w:spacing w:before="0"/>
        <w:jc w:val="center"/>
        <w:rPr>
          <w:b w:val="0"/>
          <w:bCs w:val="0"/>
        </w:rPr>
      </w:pPr>
      <w:bookmarkStart w:id="61" w:name="_Toc46507618"/>
      <w:bookmarkStart w:id="62" w:name="_Toc46512017"/>
      <w:bookmarkEnd w:id="60"/>
      <w:r w:rsidRPr="00AD7D5D">
        <w:rPr>
          <w:b w:val="0"/>
          <w:bCs w:val="0"/>
        </w:rPr>
        <w:t>DISCUSSION</w:t>
      </w:r>
      <w:bookmarkEnd w:id="61"/>
      <w:bookmarkEnd w:id="62"/>
    </w:p>
    <w:p w14:paraId="303ECA6B" w14:textId="54C67340" w:rsidR="00145D8B" w:rsidRDefault="00E102E1" w:rsidP="004D498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w:t>
      </w:r>
      <w:r w:rsidR="00CB34FA">
        <w:rPr>
          <w:rFonts w:ascii="Times New Roman" w:hAnsi="Times New Roman" w:cs="Times New Roman"/>
          <w:color w:val="000000" w:themeColor="text1"/>
        </w:rPr>
        <w:t>is capable of yielding</w:t>
      </w:r>
      <w:r w:rsidRPr="00145D8B">
        <w:rPr>
          <w:rFonts w:ascii="Times New Roman" w:hAnsi="Times New Roman" w:cs="Times New Roman"/>
          <w:color w:val="000000" w:themeColor="text1"/>
        </w:rPr>
        <w:t xml:space="preserve"> this streaky pattern. This research has implications for both theory and practice.</w:t>
      </w:r>
      <w:bookmarkStart w:id="63"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4" w:name="_Toc46507619"/>
      <w:bookmarkStart w:id="65" w:name="_Toc46512018"/>
      <w:r w:rsidRPr="00AD7D5D">
        <w:rPr>
          <w:rFonts w:ascii="Times New Roman" w:hAnsi="Times New Roman" w:cs="Times New Roman"/>
          <w:color w:val="000000" w:themeColor="text1"/>
          <w:sz w:val="24"/>
          <w:szCs w:val="24"/>
        </w:rPr>
        <w:t>Theoretical Implications</w:t>
      </w:r>
      <w:bookmarkEnd w:id="63"/>
      <w:bookmarkEnd w:id="64"/>
      <w:bookmarkEnd w:id="65"/>
    </w:p>
    <w:p w14:paraId="244F9E92" w14:textId="5C404D9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w:t>
      </w:r>
      <w:r w:rsidRPr="00145D8B">
        <w:rPr>
          <w:rFonts w:ascii="Times New Roman" w:hAnsi="Times New Roman" w:cs="Times New Roman"/>
          <w:color w:val="000000" w:themeColor="text1"/>
        </w:rPr>
        <w:lastRenderedPageBreak/>
        <w:t xml:space="preserve">&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amp; Pickett, 2015) but it is far from common in organizational psychology and behavior. This work is a small step in that direction. </w:t>
      </w:r>
      <w:r w:rsidRPr="00145D8B">
        <w:rPr>
          <w:rFonts w:ascii="Times New Roman" w:hAnsi="Times New Roman" w:cs="Times New Roman"/>
          <w:color w:val="000000" w:themeColor="text1"/>
        </w:rPr>
        <w:lastRenderedPageBreak/>
        <w:t xml:space="preserve">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6"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7" w:name="_Toc46507620"/>
      <w:bookmarkStart w:id="68" w:name="_Toc46512019"/>
      <w:r w:rsidRPr="00AD7D5D">
        <w:rPr>
          <w:rFonts w:ascii="Times New Roman" w:hAnsi="Times New Roman" w:cs="Times New Roman"/>
          <w:color w:val="000000" w:themeColor="text1"/>
          <w:sz w:val="24"/>
          <w:szCs w:val="24"/>
        </w:rPr>
        <w:t>Practical implications</w:t>
      </w:r>
      <w:bookmarkEnd w:id="66"/>
      <w:bookmarkEnd w:id="67"/>
      <w:bookmarkEnd w:id="68"/>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057860">
      <w:pPr>
        <w:pStyle w:val="BlockText"/>
        <w:spacing w:before="0" w:after="0"/>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77777777" w:rsidR="00FF77CC" w:rsidRDefault="00E102E1" w:rsidP="00FF77CC">
      <w:pPr>
        <w:pStyle w:val="FirstParagraph"/>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584DE117" w:rsidR="00FF77CC" w:rsidRPr="00FF77CC" w:rsidRDefault="00647E53" w:rsidP="00FF77CC">
      <w:pPr>
        <w:pStyle w:val="FirstParagraph"/>
        <w:spacing w:before="0" w:after="0"/>
        <w:ind w:firstLine="720"/>
        <w:rPr>
          <w:rFonts w:ascii="Times New Roman" w:hAnsi="Times New Roman" w:cs="Times New Roman"/>
          <w:color w:val="000000" w:themeColor="text1"/>
        </w:rPr>
      </w:pPr>
      <w:r w:rsidRPr="00FF77CC">
        <w:rPr>
          <w:rFonts w:ascii="Times New Roman" w:hAnsi="Times New Roman" w:cs="Times New Roman"/>
        </w:rPr>
        <w:lastRenderedPageBreak/>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many different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 improvement industry, Robert Nardelli</w:t>
      </w:r>
      <w:r w:rsidR="00621099" w:rsidRPr="00FF77CC">
        <w:rPr>
          <w:rFonts w:ascii="Times New Roman" w:hAnsi="Times New Roman" w:cs="Times New Roman"/>
        </w:rPr>
        <w:t xml:space="preserve">, former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during the same period, doubled. 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colleague’s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the true performance mean that participants were attempting to guess was 8.5. Notice, however, that both vectors are artificially split: </w:t>
      </w:r>
      <w:r w:rsidR="00FF77CC" w:rsidRPr="00FF77CC">
        <w:rPr>
          <w:rFonts w:ascii="Times New Roman" w:hAnsi="Times New Roman" w:cs="Times New Roman"/>
        </w:rPr>
        <w:t>one value does not dominate the sequence in either option. In true data-generating mechanisms, there is some non-zero probability that an entire run – especially one as short as ten trials – will manifest a number unrepresentative of the true average. The law of large numbers was embedded into a small number sequence, which is erroneous because the law of large numbers says nothing about the behavior of small samples.</w:t>
      </w:r>
    </w:p>
    <w:p w14:paraId="3CC9BC65" w14:textId="150BC1F8" w:rsidR="00E102E1" w:rsidRPr="00FF77CC" w:rsidRDefault="00E102E1" w:rsidP="00FF77CC">
      <w:pPr>
        <w:pStyle w:val="BodyText"/>
        <w:spacing w:before="0" w:after="0"/>
        <w:ind w:firstLine="720"/>
      </w:pPr>
      <w:r w:rsidRPr="00145D8B">
        <w:rPr>
          <w:rFonts w:ascii="Times New Roman" w:hAnsi="Times New Roman" w:cs="Times New Roman"/>
          <w:color w:val="000000" w:themeColor="text1"/>
        </w:rPr>
        <w:t xml:space="preserve">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So it is with citizenship: managers need to be armed with the tools necessary to differentiate meaning from chance because </w:t>
      </w:r>
      <w:r w:rsidRPr="00145D8B">
        <w:rPr>
          <w:rFonts w:ascii="Times New Roman" w:hAnsi="Times New Roman" w:cs="Times New Roman"/>
          <w:color w:val="000000" w:themeColor="text1"/>
        </w:rPr>
        <w:lastRenderedPageBreak/>
        <w:t>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69"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0" w:name="_Toc46507621"/>
      <w:bookmarkStart w:id="71" w:name="_Toc46512020"/>
      <w:r w:rsidRPr="00AD7D5D">
        <w:rPr>
          <w:rFonts w:ascii="Times New Roman" w:hAnsi="Times New Roman" w:cs="Times New Roman"/>
          <w:color w:val="000000" w:themeColor="text1"/>
          <w:sz w:val="24"/>
          <w:szCs w:val="24"/>
        </w:rPr>
        <w:t>Limitations</w:t>
      </w:r>
      <w:bookmarkEnd w:id="69"/>
      <w:bookmarkEnd w:id="70"/>
      <w:bookmarkEnd w:id="71"/>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2"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3" w:name="_Toc46507622"/>
      <w:bookmarkStart w:id="74" w:name="_Toc46512021"/>
      <w:r w:rsidRPr="00AD7D5D">
        <w:rPr>
          <w:rFonts w:ascii="Times New Roman" w:hAnsi="Times New Roman" w:cs="Times New Roman"/>
          <w:color w:val="000000" w:themeColor="text1"/>
          <w:sz w:val="24"/>
          <w:szCs w:val="24"/>
        </w:rPr>
        <w:t>Conclusion</w:t>
      </w:r>
      <w:bookmarkEnd w:id="72"/>
      <w:bookmarkEnd w:id="73"/>
      <w:bookmarkEnd w:id="74"/>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 xml:space="preserve">forces underlying citizenship, I proposed that randomly fluctuating help requests combine with self-regulatory actions to yield streaky helping behaviors. This perspective fits </w:t>
      </w:r>
      <w:r w:rsidRPr="00145D8B">
        <w:rPr>
          <w:rFonts w:ascii="Times New Roman" w:hAnsi="Times New Roman" w:cs="Times New Roman"/>
          <w:color w:val="000000" w:themeColor="text1"/>
        </w:rPr>
        <w:lastRenderedPageBreak/>
        <w:t>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5" w:name="appendix"/>
    </w:p>
    <w:p w14:paraId="05E8665A" w14:textId="61AA6FCA" w:rsidR="00145D8B" w:rsidRPr="00AD7D5D" w:rsidRDefault="007E797A" w:rsidP="00AD7D5D">
      <w:pPr>
        <w:pStyle w:val="Heading1"/>
        <w:jc w:val="center"/>
        <w:rPr>
          <w:b w:val="0"/>
          <w:bCs w:val="0"/>
        </w:rPr>
      </w:pPr>
      <w:bookmarkStart w:id="76" w:name="_Toc46507623"/>
      <w:bookmarkStart w:id="77" w:name="_Toc46512022"/>
      <w:bookmarkEnd w:id="75"/>
      <w:r w:rsidRPr="00AD7D5D">
        <w:rPr>
          <w:b w:val="0"/>
          <w:bCs w:val="0"/>
        </w:rPr>
        <w:t>APPENDIX</w:t>
      </w:r>
      <w:bookmarkEnd w:id="76"/>
      <w:bookmarkEnd w:id="77"/>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8" w:name="refs"/>
      <w:bookmarkStart w:id="79" w:name="ref-adler_social_2002"/>
      <w:bookmarkEnd w:id="78"/>
      <w:bookmarkEnd w:id="79"/>
      <w:r w:rsidR="00145D8B">
        <w:rPr>
          <w:rFonts w:ascii="Times New Roman" w:hAnsi="Times New Roman" w:cs="Times New Roman"/>
          <w:color w:val="000000" w:themeColor="text1"/>
        </w:rPr>
        <w:t>.</w:t>
      </w:r>
    </w:p>
    <w:p w14:paraId="6A0A77F4" w14:textId="77777777" w:rsidR="00CC34FD" w:rsidRPr="00CC34FD" w:rsidRDefault="005F63F6"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lang w:val="en-US"/>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 xml:space="preserve">Unit root tests and </w:t>
      </w:r>
      <w:proofErr w:type="spellStart"/>
      <w:r w:rsidR="00F420AF" w:rsidRPr="00F420AF">
        <w:rPr>
          <w:rFonts w:ascii="Times New Roman" w:hAnsi="Times New Roman" w:cs="Times New Roman"/>
          <w:i/>
          <w:iCs/>
        </w:rPr>
        <w:t>descriptives</w:t>
      </w:r>
      <w:proofErr w:type="spellEnd"/>
      <w:r w:rsidR="00F420AF" w:rsidRPr="00F420AF">
        <w:rPr>
          <w:rFonts w:ascii="Times New Roman" w:hAnsi="Times New Roman" w:cs="Times New Roman"/>
          <w:i/>
          <w:iCs/>
        </w:rPr>
        <w:t xml:space="preserve">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2AF0748D" w14:textId="77777777" w:rsidR="001B29C9" w:rsidRDefault="001B29C9">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1B29C9">
      <w:pPr>
        <w:spacing w:after="0"/>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5F63F6">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5F63F6">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5F63F6">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5F63F6">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5F63F6">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5F63F6">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5F63F6">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5F63F6">
            <w:pPr>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5F63F6">
            <w:pPr>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proofErr w:type="spellStart"/>
            <w:r w:rsidRPr="00164C33">
              <w:rPr>
                <w:rFonts w:ascii="Times New Roman" w:eastAsia="Calibri" w:hAnsi="Times New Roman" w:cs="Times New Roman"/>
                <w:i/>
                <w:iCs/>
              </w:rPr>
              <w:t>i</w:t>
            </w:r>
            <w:proofErr w:type="spellEnd"/>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5F63F6" w:rsidP="005F63F6">
            <w:pPr>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proofErr w:type="spellStart"/>
            <w:r w:rsidR="001B29C9" w:rsidRPr="00164C33">
              <w:rPr>
                <w:rFonts w:ascii="Times New Roman" w:eastAsia="Calibri" w:hAnsi="Times New Roman" w:cs="Times New Roman"/>
                <w:i/>
              </w:rPr>
              <w:t>i</w:t>
            </w:r>
            <w:proofErr w:type="spellEnd"/>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5F63F6" w:rsidP="005F63F6">
            <w:pPr>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proofErr w:type="spellStart"/>
            <w:r w:rsidR="001B29C9" w:rsidRPr="00164C33">
              <w:rPr>
                <w:rFonts w:ascii="Times New Roman" w:eastAsia="Calibri" w:hAnsi="Times New Roman" w:cs="Times New Roman"/>
                <w:i/>
                <w:iCs/>
              </w:rPr>
              <w:t>i</w:t>
            </w:r>
            <w:proofErr w:type="spellEnd"/>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5F63F6">
            <w:pPr>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5F63F6">
            <w:pPr>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5F63F6">
            <w:pPr>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5F63F6">
            <w:pPr>
              <w:rPr>
                <w:rFonts w:ascii="Times New Roman" w:eastAsia="Calibri" w:hAnsi="Times New Roman" w:cs="Times New Roman"/>
              </w:rPr>
            </w:pPr>
          </w:p>
        </w:tc>
      </w:tr>
    </w:tbl>
    <w:p w14:paraId="0ADF7999" w14:textId="1DCBB521"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0" w:name="ref-aguinis_cumulative_2016"/>
      <w:bookmarkEnd w:id="80"/>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kimoto_generalized_2008"/>
      <w:bookmarkEnd w:id="81"/>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llen1998effects"/>
      <w:bookmarkEnd w:id="82"/>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martocchio_employee_2009"/>
      <w:bookmarkEnd w:id="83"/>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bandura_psychology_1982"/>
      <w:bookmarkEnd w:id="84"/>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helping_2012"/>
      <w:bookmarkEnd w:id="85"/>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su_introduction_2003"/>
      <w:bookmarkEnd w:id="86"/>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ecker_theory_1965"/>
      <w:bookmarkEnd w:id="87"/>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8" w:name="ref-bergeron_potential_2007"/>
      <w:bookmarkEnd w:id="88"/>
      <w:proofErr w:type="spellStart"/>
      <w:r w:rsidRPr="00145D8B">
        <w:rPr>
          <w:rFonts w:ascii="Times New Roman" w:hAnsi="Times New Roman" w:cs="Times New Roman"/>
          <w:color w:val="000000" w:themeColor="text1"/>
        </w:rPr>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9" w:name="ref-bergeron_organizational_2013"/>
      <w:bookmarkEnd w:id="89"/>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dual_2014"/>
      <w:bookmarkEnd w:id="90"/>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nhardsson_buffet_nodate"/>
      <w:bookmarkEnd w:id="91"/>
      <w:proofErr w:type="spellStart"/>
      <w:r w:rsidRPr="00145D8B">
        <w:rPr>
          <w:rFonts w:ascii="Times New Roman" w:hAnsi="Times New Roman" w:cs="Times New Roman"/>
          <w:color w:val="000000" w:themeColor="text1"/>
        </w:rPr>
        <w:lastRenderedPageBreak/>
        <w:t>Bernhardsson</w:t>
      </w:r>
      <w:proofErr w:type="spellEnd"/>
      <w:r w:rsidRPr="00145D8B">
        <w:rPr>
          <w:rFonts w:ascii="Times New Roman" w:hAnsi="Times New Roman" w:cs="Times New Roman"/>
          <w:color w:val="000000" w:themeColor="text1"/>
        </w:rPr>
        <w:t xml:space="preserve">,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hattacharya_testing_2005"/>
      <w:bookmarkEnd w:id="92"/>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lumberg_missing_1982"/>
      <w:bookmarkEnd w:id="93"/>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ohns_mis_2016"/>
      <w:bookmarkEnd w:id="94"/>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lino_citizenship_1999"/>
      <w:bookmarkEnd w:id="95"/>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well_2015"/>
      <w:bookmarkEnd w:id="96"/>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citizenship_2002"/>
      <w:bookmarkEnd w:id="97"/>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9"/>
      <w:bookmarkEnd w:id="98"/>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naccio_advice_2006"/>
      <w:bookmarkEnd w:id="99"/>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ttazzi_stochastic_2003"/>
      <w:bookmarkEnd w:id="100"/>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rown_attenuating_2005"/>
      <w:bookmarkEnd w:id="101"/>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cain_giving_2014"/>
      <w:bookmarkEnd w:id="102"/>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497509CD" w14:textId="15671A62" w:rsidR="00FF77CC" w:rsidRPr="00FF77CC" w:rsidRDefault="00FF77CC" w:rsidP="00FF77CC">
      <w:pPr>
        <w:pStyle w:val="BodyText"/>
        <w:spacing w:before="0" w:after="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60BAF4C7" w14:textId="12C923F4" w:rsidR="00E102E1" w:rsidRPr="00145D8B" w:rsidRDefault="00E102E1" w:rsidP="00FF77CC">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hiaburu_five-factor_2011"/>
      <w:bookmarkEnd w:id="103"/>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ristian_dynamic_2015"/>
      <w:bookmarkEnd w:id="104"/>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ialdini_test_1976"/>
      <w:bookmarkEnd w:id="105"/>
      <w:r w:rsidRPr="00145D8B">
        <w:rPr>
          <w:rFonts w:ascii="Times New Roman" w:hAnsi="Times New Roman" w:cs="Times New Roman"/>
          <w:color w:val="000000" w:themeColor="text1"/>
        </w:rPr>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ialdini_social_2004"/>
      <w:bookmarkEnd w:id="106"/>
      <w:r w:rsidRPr="00145D8B">
        <w:rPr>
          <w:rFonts w:ascii="Times New Roman" w:hAnsi="Times New Roman" w:cs="Times New Roman"/>
          <w:color w:val="000000" w:themeColor="text1"/>
        </w:rPr>
        <w:lastRenderedPageBreak/>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reciprocal_1975"/>
      <w:bookmarkEnd w:id="107"/>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onnolly_regret_2013"/>
      <w:bookmarkEnd w:id="108"/>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ooper_world_1982"/>
      <w:bookmarkEnd w:id="109"/>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ronin_why_2009"/>
      <w:bookmarkEnd w:id="110"/>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1" w:name="ref-dalal_within-person_2009"/>
      <w:bookmarkEnd w:id="111"/>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dawis_note_1978"/>
      <w:bookmarkEnd w:id="112"/>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3" w:name="ref-deci_self-determination_1980"/>
      <w:bookmarkEnd w:id="113"/>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enrell_random_2004"/>
      <w:bookmarkEnd w:id="114"/>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nrell_organizational_2008"/>
      <w:bookmarkEnd w:id="115"/>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perspectivechance_2014"/>
      <w:bookmarkEnd w:id="116"/>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shon_motivated_2005"/>
      <w:bookmarkEnd w:id="117"/>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shon_clarifying_2009"/>
      <w:bookmarkEnd w:id="118"/>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utsch_study_1955"/>
      <w:bookmarkEnd w:id="119"/>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w_serendipity_2009"/>
      <w:bookmarkEnd w:id="120"/>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ickey_distribution_1979"/>
      <w:bookmarkEnd w:id="121"/>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illard_sequential-request_1984"/>
      <w:bookmarkEnd w:id="122"/>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obrow_introduction_2016"/>
      <w:bookmarkEnd w:id="123"/>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lastRenderedPageBreak/>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enzle_rhetorical_1982"/>
      <w:bookmarkEnd w:id="124"/>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epstein2008model"/>
      <w:bookmarkEnd w:id="125"/>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pstein_explorations_1979"/>
      <w:bookmarkEnd w:id="126"/>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fehr_obtaining_1979"/>
      <w:bookmarkEnd w:id="127"/>
      <w:r w:rsidRPr="00145D8B">
        <w:rPr>
          <w:rFonts w:ascii="Times New Roman" w:hAnsi="Times New Roman" w:cs="Times New Roman"/>
          <w:color w:val="000000" w:themeColor="text1"/>
        </w:rPr>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ferris_what_2018"/>
      <w:bookmarkEnd w:id="128"/>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leeson_whole_2015"/>
      <w:bookmarkEnd w:id="129"/>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0" w:name="ref-florey_reactions_1997"/>
      <w:bookmarkEnd w:id="130"/>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orgas_asking_1998"/>
      <w:bookmarkEnd w:id="131"/>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2" w:name="ref-freedman_compliance_1966"/>
      <w:bookmarkEnd w:id="132"/>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riedrich_primary_1993"/>
      <w:bookmarkEnd w:id="133"/>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galunic_positive_2012"/>
      <w:bookmarkEnd w:id="134"/>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gasper_approaching_2014"/>
      <w:bookmarkEnd w:id="135"/>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ilbert_correspondence_1995"/>
      <w:bookmarkEnd w:id="136"/>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lomb_doing_2011"/>
      <w:bookmarkEnd w:id="137"/>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raham_consultant_1998"/>
      <w:bookmarkEnd w:id="138"/>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rand_brain_2017"/>
      <w:bookmarkEnd w:id="139"/>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nt_give_2014"/>
      <w:bookmarkEnd w:id="140"/>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t_good_2009"/>
      <w:bookmarkEnd w:id="141"/>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y_emergence_2014"/>
      <w:bookmarkEnd w:id="142"/>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eenberg_self-serving_1982"/>
      <w:bookmarkEnd w:id="143"/>
      <w:r w:rsidRPr="00145D8B">
        <w:rPr>
          <w:rFonts w:ascii="Times New Roman" w:hAnsi="Times New Roman" w:cs="Times New Roman"/>
          <w:color w:val="000000" w:themeColor="text1"/>
        </w:rPr>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oss_beneficiary_1975"/>
      <w:bookmarkEnd w:id="144"/>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hansen_search-transfer_1999"/>
      <w:bookmarkEnd w:id="145"/>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heider_social_1944"/>
      <w:bookmarkEnd w:id="146"/>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enderson_how_2012"/>
      <w:bookmarkEnd w:id="147"/>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ighhouse_context-dependent_1996"/>
      <w:bookmarkEnd w:id="148"/>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ighhouse_judgment_2013"/>
      <w:bookmarkEnd w:id="149"/>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lbert_toward_2012"/>
      <w:bookmarkEnd w:id="150"/>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ll_narrative_2006"/>
      <w:bookmarkEnd w:id="151"/>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l_helping_2008"/>
      <w:bookmarkEnd w:id="152"/>
      <w:r w:rsidRPr="00145D8B">
        <w:rPr>
          <w:rFonts w:ascii="Times New Roman" w:hAnsi="Times New Roman" w:cs="Times New Roman"/>
          <w:color w:val="000000" w:themeColor="text1"/>
        </w:rPr>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biased_1997"/>
      <w:bookmarkEnd w:id="153"/>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s_optimal_2012"/>
      <w:bookmarkEnd w:id="154"/>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ockey_compensatory_1997"/>
      <w:bookmarkEnd w:id="155"/>
      <w:r w:rsidRPr="00145D8B">
        <w:rPr>
          <w:rFonts w:ascii="Times New Roman" w:hAnsi="Times New Roman" w:cs="Times New Roman"/>
          <w:color w:val="000000" w:themeColor="text1"/>
        </w:rPr>
        <w:lastRenderedPageBreak/>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6" w:name="ref-hsee_velocity_1991"/>
      <w:bookmarkEnd w:id="156"/>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ui_instrumental_2000"/>
      <w:bookmarkEnd w:id="157"/>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8" w:name="ref-ilgen_computational_2000"/>
      <w:bookmarkEnd w:id="158"/>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ilies_interactive_2006"/>
      <w:bookmarkEnd w:id="159"/>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nkpen_social_2005"/>
      <w:bookmarkEnd w:id="160"/>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jaynes_probability_2003"/>
      <w:bookmarkEnd w:id="161"/>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johns_advances_2018"/>
      <w:bookmarkEnd w:id="162"/>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kalick_matching_1986"/>
      <w:bookmarkEnd w:id="163"/>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kunda_case_1990"/>
      <w:bookmarkEnd w:id="164"/>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lance_ferris_being_2019"/>
      <w:bookmarkEnd w:id="165"/>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landers_primer_2016"/>
      <w:bookmarkEnd w:id="166"/>
      <w:r w:rsidRPr="00145D8B">
        <w:rPr>
          <w:rFonts w:ascii="Times New Roman" w:hAnsi="Times New Roman" w:cs="Times New Roman"/>
          <w:color w:val="000000" w:themeColor="text1"/>
        </w:rPr>
        <w:lastRenderedPageBreak/>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ger_semantics_1972"/>
      <w:bookmarkEnd w:id="167"/>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tane_psychology_1981"/>
      <w:bookmarkEnd w:id="168"/>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tane_unresponsive_1970"/>
      <w:bookmarkEnd w:id="169"/>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urenceau_using_2005"/>
      <w:bookmarkEnd w:id="170"/>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evashina_structured_2014"/>
      <w:bookmarkEnd w:id="171"/>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2" w:name="ref-lewin_field_1951"/>
      <w:bookmarkEnd w:id="172"/>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iu_good_2016"/>
      <w:bookmarkEnd w:id="173"/>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4" w:name="ref-liu_organizational_2017"/>
      <w:bookmarkEnd w:id="174"/>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ord_moving_1994"/>
      <w:bookmarkEnd w:id="175"/>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mann_does_2014"/>
      <w:bookmarkEnd w:id="176"/>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matta_not_2020"/>
      <w:bookmarkEnd w:id="177"/>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eglino_considering_2004"/>
      <w:bookmarkEnd w:id="178"/>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79" w:name="ref-methot_good_2017"/>
      <w:bookmarkEnd w:id="179"/>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ischel_cognitive-affective_1995"/>
      <w:bookmarkEnd w:id="180"/>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1" w:name="ref-mlodinow_drunkards_2008"/>
      <w:bookmarkEnd w:id="181"/>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nagengast_big_2012"/>
      <w:bookmarkEnd w:id="182"/>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nahapiet_social_1998"/>
      <w:bookmarkEnd w:id="183"/>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ewman_recruitment_2009"/>
      <w:bookmarkEnd w:id="184"/>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organ_organizational_1988"/>
      <w:bookmarkEnd w:id="185"/>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organ_organizational_2005"/>
      <w:bookmarkEnd w:id="186"/>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meta-analytic_1995"/>
      <w:bookmarkEnd w:id="187"/>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paciello_high_2013"/>
      <w:bookmarkEnd w:id="188"/>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pan_social_2017"/>
      <w:bookmarkEnd w:id="189"/>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guihyun_park_why_2019"/>
      <w:bookmarkEnd w:id="190"/>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odsakoff_organizational_2000"/>
      <w:bookmarkEnd w:id="191"/>
      <w:r w:rsidRPr="00145D8B">
        <w:rPr>
          <w:rFonts w:ascii="Times New Roman" w:hAnsi="Times New Roman" w:cs="Times New Roman"/>
          <w:color w:val="000000" w:themeColor="text1"/>
        </w:rPr>
        <w:lastRenderedPageBreak/>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podsakoff_oxford_2018"/>
      <w:bookmarkEnd w:id="192"/>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lson_good_2012"/>
      <w:bookmarkEnd w:id="193"/>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wers_feedback_1973"/>
      <w:bookmarkEnd w:id="194"/>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reike_one_2016"/>
      <w:bookmarkEnd w:id="195"/>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reinholt_why_2011"/>
      <w:bookmarkEnd w:id="196"/>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iccaboni_size_2008"/>
      <w:bookmarkEnd w:id="197"/>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ich_job_2010"/>
      <w:bookmarkEnd w:id="198"/>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oss_getting_2001"/>
      <w:bookmarkEnd w:id="199"/>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oss_egocentric_1979"/>
      <w:bookmarkEnd w:id="200"/>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introduction_2014"/>
      <w:bookmarkEnd w:id="201"/>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saloner_strategic_2001"/>
      <w:bookmarkEnd w:id="202"/>
      <w:r w:rsidRPr="00145D8B">
        <w:rPr>
          <w:rFonts w:ascii="Times New Roman" w:hAnsi="Times New Roman" w:cs="Times New Roman"/>
          <w:color w:val="000000" w:themeColor="text1"/>
        </w:rPr>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scullen_forced_2005"/>
      <w:bookmarkEnd w:id="203"/>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eibert_social_2001"/>
      <w:bookmarkEnd w:id="204"/>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hiffman_ecological_2009"/>
      <w:bookmarkEnd w:id="205"/>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hort_concept_2010"/>
      <w:bookmarkEnd w:id="206"/>
      <w:r w:rsidRPr="00145D8B">
        <w:rPr>
          <w:rFonts w:ascii="Times New Roman" w:hAnsi="Times New Roman" w:cs="Times New Roman"/>
          <w:color w:val="000000" w:themeColor="text1"/>
        </w:rPr>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reve_stochastic_2004"/>
      <w:bookmarkEnd w:id="207"/>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imon_behavioral_1955"/>
      <w:bookmarkEnd w:id="208"/>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imon_rational_1956"/>
      <w:bookmarkEnd w:id="209"/>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ounded_1991"/>
      <w:bookmarkEnd w:id="210"/>
      <w:r w:rsidRPr="00145D8B">
        <w:rPr>
          <w:rFonts w:ascii="Times New Roman" w:hAnsi="Times New Roman" w:cs="Times New Roman"/>
          <w:color w:val="000000" w:themeColor="text1"/>
        </w:rPr>
        <w:lastRenderedPageBreak/>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what_1992"/>
      <w:bookmarkEnd w:id="211"/>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tzmann_sometimes_2010"/>
      <w:bookmarkEnd w:id="212"/>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maldino2015theory"/>
      <w:bookmarkEnd w:id="213"/>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mith_organizational_1983"/>
      <w:bookmarkEnd w:id="214"/>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ith2007agent"/>
      <w:bookmarkEnd w:id="215"/>
      <w:r w:rsidRPr="00145D8B">
        <w:rPr>
          <w:rFonts w:ascii="Times New Roman" w:hAnsi="Times New Roman" w:cs="Times New Roman"/>
          <w:color w:val="000000" w:themeColor="text1"/>
        </w:rPr>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ternberg_use_2001"/>
      <w:bookmarkEnd w:id="216"/>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tewart_adaptation_2006"/>
      <w:bookmarkEnd w:id="217"/>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wart_exploring_2007"/>
      <w:bookmarkEnd w:id="218"/>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taleb_fooled_2005"/>
      <w:bookmarkEnd w:id="219"/>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tett_situation_2000"/>
      <w:bookmarkEnd w:id="220"/>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ews_helping_2009"/>
      <w:bookmarkEnd w:id="221"/>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horsteinson_anchoring_2008"/>
      <w:bookmarkEnd w:id="222"/>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ijms_understanding_2012"/>
      <w:bookmarkEnd w:id="223"/>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vancouver_using_2016"/>
      <w:bookmarkEnd w:id="224"/>
      <w:r w:rsidRPr="00145D8B">
        <w:rPr>
          <w:rFonts w:ascii="Times New Roman" w:hAnsi="Times New Roman" w:cs="Times New Roman"/>
          <w:color w:val="000000" w:themeColor="text1"/>
        </w:rPr>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xml:space="preserve">,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lastRenderedPageBreak/>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vogel_integrating_2009"/>
      <w:bookmarkEnd w:id="225"/>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waddell_its_2015"/>
      <w:bookmarkEnd w:id="226"/>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wegwarth_smart_2009"/>
      <w:bookmarkEnd w:id="227"/>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28" w:name="ref-weyant_application_1996"/>
      <w:bookmarkEnd w:id="228"/>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ong_between-individual_2005"/>
      <w:bookmarkEnd w:id="229"/>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0" w:name="ref-yechiam_learning_2003"/>
      <w:bookmarkEnd w:id="230"/>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zaheer_time_1999"/>
      <w:bookmarkEnd w:id="231"/>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E67A3" w14:textId="77777777" w:rsidR="00BC4A39" w:rsidRDefault="00BC4A39" w:rsidP="00F071F0">
      <w:pPr>
        <w:spacing w:after="0"/>
      </w:pPr>
      <w:r>
        <w:separator/>
      </w:r>
    </w:p>
  </w:endnote>
  <w:endnote w:type="continuationSeparator" w:id="0">
    <w:p w14:paraId="3C0B672E" w14:textId="77777777" w:rsidR="00BC4A39" w:rsidRDefault="00BC4A39"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5F63F6" w:rsidRDefault="005F63F6"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5F63F6" w:rsidRDefault="005F63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5F63F6" w:rsidRDefault="005F63F6"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5F63F6" w:rsidRDefault="005F6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596ED" w14:textId="77777777" w:rsidR="00BC4A39" w:rsidRDefault="00BC4A39" w:rsidP="00F071F0">
      <w:pPr>
        <w:spacing w:after="0"/>
      </w:pPr>
      <w:r>
        <w:separator/>
      </w:r>
    </w:p>
  </w:footnote>
  <w:footnote w:type="continuationSeparator" w:id="0">
    <w:p w14:paraId="434DD640" w14:textId="77777777" w:rsidR="00BC4A39" w:rsidRDefault="00BC4A39"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13D62"/>
    <w:rsid w:val="00031643"/>
    <w:rsid w:val="00057860"/>
    <w:rsid w:val="00074950"/>
    <w:rsid w:val="000775F8"/>
    <w:rsid w:val="000A7DA4"/>
    <w:rsid w:val="000B1701"/>
    <w:rsid w:val="000B1844"/>
    <w:rsid w:val="000D1F86"/>
    <w:rsid w:val="001020A3"/>
    <w:rsid w:val="0012008A"/>
    <w:rsid w:val="00140B5F"/>
    <w:rsid w:val="001416BD"/>
    <w:rsid w:val="00142C22"/>
    <w:rsid w:val="00145D8B"/>
    <w:rsid w:val="0014685A"/>
    <w:rsid w:val="001633C0"/>
    <w:rsid w:val="0016396F"/>
    <w:rsid w:val="001678DA"/>
    <w:rsid w:val="001831E3"/>
    <w:rsid w:val="001B29C9"/>
    <w:rsid w:val="001C7877"/>
    <w:rsid w:val="001F2ADC"/>
    <w:rsid w:val="001F6D97"/>
    <w:rsid w:val="0020209E"/>
    <w:rsid w:val="00255431"/>
    <w:rsid w:val="00287C98"/>
    <w:rsid w:val="002A1B9C"/>
    <w:rsid w:val="002D144A"/>
    <w:rsid w:val="002E6444"/>
    <w:rsid w:val="00301BF0"/>
    <w:rsid w:val="00390E80"/>
    <w:rsid w:val="003B718C"/>
    <w:rsid w:val="003D12ED"/>
    <w:rsid w:val="003D18B0"/>
    <w:rsid w:val="003D2B3A"/>
    <w:rsid w:val="003E1A8C"/>
    <w:rsid w:val="0040224F"/>
    <w:rsid w:val="00410E04"/>
    <w:rsid w:val="00477346"/>
    <w:rsid w:val="00482BF4"/>
    <w:rsid w:val="00487026"/>
    <w:rsid w:val="00494B71"/>
    <w:rsid w:val="004D03E1"/>
    <w:rsid w:val="004D270E"/>
    <w:rsid w:val="004D4981"/>
    <w:rsid w:val="004E05C2"/>
    <w:rsid w:val="004E339A"/>
    <w:rsid w:val="004E3C1F"/>
    <w:rsid w:val="004F2DD3"/>
    <w:rsid w:val="005332A0"/>
    <w:rsid w:val="00547354"/>
    <w:rsid w:val="005533E9"/>
    <w:rsid w:val="005920DE"/>
    <w:rsid w:val="005B6EFD"/>
    <w:rsid w:val="005C7259"/>
    <w:rsid w:val="005E6A40"/>
    <w:rsid w:val="005F12F3"/>
    <w:rsid w:val="005F63F6"/>
    <w:rsid w:val="00621099"/>
    <w:rsid w:val="00626F47"/>
    <w:rsid w:val="00627601"/>
    <w:rsid w:val="00630893"/>
    <w:rsid w:val="00635AD7"/>
    <w:rsid w:val="0063774C"/>
    <w:rsid w:val="00647E53"/>
    <w:rsid w:val="00653DF2"/>
    <w:rsid w:val="00664109"/>
    <w:rsid w:val="00684861"/>
    <w:rsid w:val="0069027A"/>
    <w:rsid w:val="006A2605"/>
    <w:rsid w:val="006C7094"/>
    <w:rsid w:val="006D1BFD"/>
    <w:rsid w:val="006E0096"/>
    <w:rsid w:val="00711388"/>
    <w:rsid w:val="0071337A"/>
    <w:rsid w:val="007559E8"/>
    <w:rsid w:val="00772DA6"/>
    <w:rsid w:val="00773BAF"/>
    <w:rsid w:val="0079319B"/>
    <w:rsid w:val="00797921"/>
    <w:rsid w:val="007A517A"/>
    <w:rsid w:val="007C26F8"/>
    <w:rsid w:val="007E3161"/>
    <w:rsid w:val="007E6FC2"/>
    <w:rsid w:val="007E797A"/>
    <w:rsid w:val="007F1E59"/>
    <w:rsid w:val="008155D6"/>
    <w:rsid w:val="00816571"/>
    <w:rsid w:val="008274AA"/>
    <w:rsid w:val="008C295D"/>
    <w:rsid w:val="008D43C9"/>
    <w:rsid w:val="0092027B"/>
    <w:rsid w:val="009221C3"/>
    <w:rsid w:val="0094403F"/>
    <w:rsid w:val="0095500A"/>
    <w:rsid w:val="00975FD3"/>
    <w:rsid w:val="0097711F"/>
    <w:rsid w:val="009850E8"/>
    <w:rsid w:val="00990472"/>
    <w:rsid w:val="009A2386"/>
    <w:rsid w:val="009A2D8F"/>
    <w:rsid w:val="009A467A"/>
    <w:rsid w:val="009A77BB"/>
    <w:rsid w:val="009C2115"/>
    <w:rsid w:val="009E3619"/>
    <w:rsid w:val="009E3D07"/>
    <w:rsid w:val="009F6F78"/>
    <w:rsid w:val="00A21FAD"/>
    <w:rsid w:val="00A2726A"/>
    <w:rsid w:val="00A31F00"/>
    <w:rsid w:val="00A37B1C"/>
    <w:rsid w:val="00A423DE"/>
    <w:rsid w:val="00A425AC"/>
    <w:rsid w:val="00A430F4"/>
    <w:rsid w:val="00A55653"/>
    <w:rsid w:val="00A61F92"/>
    <w:rsid w:val="00A711B0"/>
    <w:rsid w:val="00AA4A61"/>
    <w:rsid w:val="00AB26E0"/>
    <w:rsid w:val="00AB4E38"/>
    <w:rsid w:val="00AD7D5D"/>
    <w:rsid w:val="00AE0A53"/>
    <w:rsid w:val="00AE32E8"/>
    <w:rsid w:val="00AF1732"/>
    <w:rsid w:val="00AF1E21"/>
    <w:rsid w:val="00B26698"/>
    <w:rsid w:val="00B37306"/>
    <w:rsid w:val="00B54B85"/>
    <w:rsid w:val="00B71159"/>
    <w:rsid w:val="00B763D7"/>
    <w:rsid w:val="00B766E6"/>
    <w:rsid w:val="00BB1ED6"/>
    <w:rsid w:val="00BC4A39"/>
    <w:rsid w:val="00BD05FD"/>
    <w:rsid w:val="00BD1706"/>
    <w:rsid w:val="00BD6828"/>
    <w:rsid w:val="00C23BCF"/>
    <w:rsid w:val="00C2617C"/>
    <w:rsid w:val="00C651B5"/>
    <w:rsid w:val="00CB34FA"/>
    <w:rsid w:val="00CB53E5"/>
    <w:rsid w:val="00CC34FD"/>
    <w:rsid w:val="00CD5815"/>
    <w:rsid w:val="00CD659E"/>
    <w:rsid w:val="00D2400D"/>
    <w:rsid w:val="00D423F2"/>
    <w:rsid w:val="00D5089F"/>
    <w:rsid w:val="00D6248B"/>
    <w:rsid w:val="00D753D2"/>
    <w:rsid w:val="00DB308E"/>
    <w:rsid w:val="00DB65C7"/>
    <w:rsid w:val="00DC0862"/>
    <w:rsid w:val="00DD32C3"/>
    <w:rsid w:val="00E102E1"/>
    <w:rsid w:val="00E16936"/>
    <w:rsid w:val="00E4052E"/>
    <w:rsid w:val="00E51DDE"/>
    <w:rsid w:val="00E63CCB"/>
    <w:rsid w:val="00E81AF4"/>
    <w:rsid w:val="00EC1C9E"/>
    <w:rsid w:val="00EC2BB2"/>
    <w:rsid w:val="00ED22BE"/>
    <w:rsid w:val="00EF2323"/>
    <w:rsid w:val="00EF6375"/>
    <w:rsid w:val="00F071F0"/>
    <w:rsid w:val="00F11189"/>
    <w:rsid w:val="00F2390A"/>
    <w:rsid w:val="00F25AFB"/>
    <w:rsid w:val="00F35C23"/>
    <w:rsid w:val="00F36FFF"/>
    <w:rsid w:val="00F420AF"/>
    <w:rsid w:val="00F634D0"/>
    <w:rsid w:val="00F745B4"/>
    <w:rsid w:val="00F75F28"/>
    <w:rsid w:val="00F84BAD"/>
    <w:rsid w:val="00FA31FD"/>
    <w:rsid w:val="00FB111F"/>
    <w:rsid w:val="00FB2CC8"/>
    <w:rsid w:val="00FB7F19"/>
    <w:rsid w:val="00FC12E8"/>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54</Pages>
  <Words>23375</Words>
  <Characters>133239</Characters>
  <Application>Microsoft Office Word</Application>
  <DocSecurity>0</DocSecurity>
  <Lines>1110</Lines>
  <Paragraphs>3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0</cp:revision>
  <dcterms:created xsi:type="dcterms:W3CDTF">2020-08-31T20:39:00Z</dcterms:created>
  <dcterms:modified xsi:type="dcterms:W3CDTF">2020-09-02T15:18:00Z</dcterms:modified>
</cp:coreProperties>
</file>